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Special</w:t>
      </w:r>
      <w:r>
        <w:t xml:space="preserve"> </w:t>
      </w:r>
      <w:r>
        <w:t xml:space="preserve">Education</w:t>
      </w:r>
      <w:r>
        <w:t xml:space="preserve"> </w:t>
      </w:r>
      <w:r>
        <w:t xml:space="preserve">Teacher</w:t>
      </w:r>
      <w:r>
        <w:t xml:space="preserve"> </w:t>
      </w:r>
      <w:r>
        <w:t xml:space="preserve">-</w:t>
      </w:r>
      <w:r>
        <w:t xml:space="preserve"> </w:t>
      </w:r>
      <w:r>
        <w:t xml:space="preserve">Nairobi,</w:t>
      </w:r>
      <w:r>
        <w:t xml:space="preserve"> </w:t>
      </w:r>
      <w:r>
        <w:t xml:space="preserve">Kenya</w:t>
      </w:r>
    </w:p>
    <w:bookmarkStart w:id="21" w:name="X6b8f6c8062b0e4ac7fce023d6a1fcd573dea148"/>
    <w:p>
      <w:pPr>
        <w:pStyle w:val="Heading1"/>
      </w:pPr>
      <w:r>
        <w:t xml:space="preserve">Internship Application Letter for Special Education Teacher Position</w:t>
      </w:r>
    </w:p>
    <w:p>
      <w:pPr>
        <w:pStyle w:val="FirstParagraph"/>
      </w:pPr>
      <w:r>
        <w:t xml:space="preserve">[Your Full Name]</w:t>
      </w:r>
      <w:r>
        <w:br/>
      </w:r>
      <w:r>
        <w:t xml:space="preserve">[Your Address]</w:t>
      </w:r>
      <w:r>
        <w:br/>
      </w:r>
      <w:r>
        <w:t xml:space="preserve">[City, Postal Code]</w:t>
      </w:r>
      <w:r>
        <w:br/>
      </w:r>
      <w:r>
        <w:t xml:space="preserve">[Your Email Address]</w:t>
      </w:r>
      <w:r>
        <w:br/>
      </w:r>
      <w:r>
        <w:t xml:space="preserve">[Your Phone Number]</w:t>
      </w:r>
      <w:r>
        <w:br/>
      </w:r>
      <w:r>
        <w:t xml:space="preserve">[Date]</w:t>
      </w:r>
    </w:p>
    <w:p>
      <w:pPr>
        <w:pStyle w:val="BodyText"/>
      </w:pPr>
      <w:r>
        <w:t xml:space="preserve">The Hiring Manager</w:t>
      </w:r>
      <w:r>
        <w:br/>
      </w:r>
      <w:r>
        <w:t xml:space="preserve">Center for Inclusive Education (CIE)</w:t>
      </w:r>
      <w:r>
        <w:br/>
      </w:r>
      <w:r>
        <w:t xml:space="preserve">P.O. Box 10256-00100</w:t>
      </w:r>
      <w:r>
        <w:br/>
      </w:r>
      <w:r>
        <w:t xml:space="preserve">Nairobi, Kenya</w:t>
      </w:r>
    </w:p>
    <w:bookmarkStart w:id="20" w:name="Xb0756d599bfa2ecb37ac1cfa2aa78cbb67b1908"/>
    <w:p>
      <w:pPr>
        <w:pStyle w:val="Heading2"/>
      </w:pPr>
      <w:r>
        <w:t xml:space="preserve">Subject: Internship Application Letter for Special Education Teacher Intern Position</w:t>
      </w:r>
    </w:p>
    <w:p>
      <w:pPr>
        <w:pStyle w:val="FirstParagraph"/>
      </w:pPr>
      <w:r>
        <w:t xml:space="preserve">Dear Hiring Manager,</w:t>
      </w:r>
    </w:p>
    <w:p>
      <w:pPr>
        <w:pStyle w:val="BodyText"/>
      </w:pPr>
      <w:r>
        <w:t xml:space="preserve">I am writing with profound enthusiasm to express my application for the Special Education Teacher Intern position at the Center for Inclusive Education (CIE) in Nairobi, Kenya. As a final-year Bachelor of Education (Special Needs) student at Kenyatta University, deeply committed to advancing equitable learning opportunities for children with diverse abilities across Kenya, I have long admired CIE’s pioneering work in implementing the Competency-Based Curriculum (CBC) with inclusive pedagogical frameworks. This internship represents the pivotal next step in my professional journey to become an effective advocate and practitioner within Kenya's evolving special education landscape.</w:t>
      </w:r>
    </w:p>
    <w:p>
      <w:pPr>
        <w:pStyle w:val="BodyText"/>
      </w:pPr>
      <w:r>
        <w:t xml:space="preserve">My academic foundation has been meticulously designed to align with Kenya's national educational priorities. Throughout my degree, I have concentrated on curriculum development for learners with intellectual disabilities, autism spectrum disorders (ASD), and physical impairments – areas of critical need in Nairobi’s public and community schools. I have completed coursework including "Inclusive Pedagogy in Kenyan Contexts," "Communication Strategies for Diverse Learners," and "Assessment &amp; Individualized Education Plans (IEPs) under CBC." My recent research project, *Barriers to Inclusive Education Implementation in Nairobi County Public Schools*, involved fieldwork at three schools near Kibera and Eastleigh. I documented how resource constraints, teacher preparedness gaps, and socio-cultural perceptions often hinder meaningful inclusion – insights directly relevant to CIE’s mission of systemic change. This experience solidified my understanding that sustainable progress requires not just pedagogical skill, but deep contextual awareness of Kenya's unique educational ecosystem.</w:t>
      </w:r>
    </w:p>
    <w:p>
      <w:pPr>
        <w:pStyle w:val="BodyText"/>
      </w:pPr>
      <w:r>
        <w:t xml:space="preserve">My practical experience further demonstrates my commitment to serving Nairobi's diverse learner population. During a three-month practicum at the Nairobi Special Needs School (NSS), I supported 15 students with varying needs in a resource-constrained environment. I co-developed sensory-based learning activities for children with ASD, adapted literacy materials using locally sourced materials (like recycled paper and indigenous storytelling), and facilitated parent workshops on early intervention – all while navigating the realities of Nairobi’s urban educational setting. Crucially, I learned to collaborate effectively with Kenya National Examination Council (KNEC) guidelines and align instruction with the CBC’s focus on holistic development. One impactful moment was designing a simple communication board using Swahili and visual symbols for a non-verbal student in my class, which significantly improved his classroom participation – an example of how culturally resonant adaptations are essential for meaningful inclusion in Kenya.</w:t>
      </w:r>
    </w:p>
    <w:p>
      <w:pPr>
        <w:pStyle w:val="BodyText"/>
      </w:pPr>
      <w:r>
        <w:t xml:space="preserve">I am particularly drawn to CIE’s work with the National Council for Special Education (NCSE) and its focus on teacher capacity building across Nairobi County. I understand that Kenya’s shift to CBC requires special education teachers who can seamlessly integrate inclusive practices into mainstream classrooms, especially in areas like Math and Life Skills where support strategies must be culturally relevant. My familiarity with the Kenyan Ministry of Education’s *Inclusive Education Policy (2019)* and ongoing efforts through UNEP's "Education for All" initiative positions me to contribute immediately to CIE’s projects. I am adept at using low-cost, locally appropriate teaching aids – a necessity given that many Nairobi schools lack specialized equipment. For instance, I created a tactile alphabet set from sandpaper and cardboard for a Grade 2 student with visual impairment, demonstrating resourcefulness within Kenyan educational constraints.</w:t>
      </w:r>
    </w:p>
    <w:p>
      <w:pPr>
        <w:pStyle w:val="BodyText"/>
      </w:pPr>
      <w:r>
        <w:t xml:space="preserve">What sets me apart is my cultural humility and proactive approach to understanding the socio-economic contexts shaping special education in Nairobi. Growing up in Kiambu County, I witnessed firsthand how poverty impacts access to early intervention services for children with disabilities. This personal awareness drives my commitment to ensuring that internships like this one empower not just teachers, but entire communities – a principle central to CIE’s work. I am eager to learn from your experienced team while contributing fresh perspectives on leveraging technology (like affordable apps) and community partnerships (e.g., working with organizations like NACD Nairobi) for sustainable support systems.</w:t>
      </w:r>
    </w:p>
    <w:p>
      <w:pPr>
        <w:pStyle w:val="BodyText"/>
      </w:pPr>
      <w:r>
        <w:t xml:space="preserve">My aspiration is not merely to obtain an internship, but to become a lifelong contributor to Kenya’s vision of education for all. I am deeply motivated by the words of Dr. Evans Kinyanjui, Executive Director of NCSE: "Inclusion isn’t an add-on; it’s the foundation." I am confident that my academic rigor, practical experience in Nairobi settings, and unwavering dedication to equitable education align precisely with CIE’s goals. I would be honored to bring my skills in lesson planning for diverse learners, collaborative communication, and culturally responsive teaching to your esteemed organization during this critical phase of Kenya’s educational transformation.</w:t>
      </w:r>
    </w:p>
    <w:p>
      <w:pPr>
        <w:pStyle w:val="BodyText"/>
      </w:pPr>
      <w:r>
        <w:t xml:space="preserve">Thank you for considering my application as part of your Special Education Teacher Intern program. I have attached my CV, academic transcripts, and a letter of recommendation from Professor Jane Mwangi (Head of Special Education, Kenyatta University) for your review. I am available for an interview at your earliest convenience and can be reached by phone or email within Nairobi’s time zone (EAT). I look forward to discussing how my proactive approach to inclusive education in Kenya can benefit the students and teachers served by CIE.</w:t>
      </w:r>
    </w:p>
    <w:p>
      <w:pPr>
        <w:pStyle w:val="BodyText"/>
      </w:pPr>
      <w:r>
        <w:t xml:space="preserve">Sincerely,</w:t>
      </w:r>
    </w:p>
    <w:p>
      <w:pPr>
        <w:pStyle w:val="BodyText"/>
      </w:pPr>
      <w:r>
        <w:t xml:space="preserve">[Your Full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Special Education Teacher - Nairobi, Kenya</dc:title>
  <dc:creator/>
  <dc:language>en</dc:language>
  <cp:keywords/>
  <dcterms:created xsi:type="dcterms:W3CDTF">2026-07-21T02:50:37Z</dcterms:created>
  <dcterms:modified xsi:type="dcterms:W3CDTF">2026-07-21T02:50:37Z</dcterms:modified>
</cp:coreProperties>
</file>

<file path=docProps/custom.xml><?xml version="1.0" encoding="utf-8"?>
<Properties xmlns="http://schemas.openxmlformats.org/officeDocument/2006/custom-properties" xmlns:vt="http://schemas.openxmlformats.org/officeDocument/2006/docPropsVTypes"/>
</file>